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9B196" w14:textId="0240FC62" w:rsidR="008525A6" w:rsidRDefault="00637939" w:rsidP="00D8219A">
      <w:pPr>
        <w:jc w:val="thaiDistribute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bookmarkStart w:id="0" w:name="_Hlk179339540"/>
      <w:r w:rsidRPr="007735F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ietary Phospholipid-Supplementation Affects Blood Metrics, Reproductive Indices, and Biochemical Parameters of Female Shark Catfish, </w:t>
      </w:r>
      <w:r w:rsidRPr="007735FF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Pangasius nasutus</w:t>
      </w:r>
      <w:bookmarkEnd w:id="0"/>
    </w:p>
    <w:p w14:paraId="77DF872B" w14:textId="77777777" w:rsidR="00637939" w:rsidRDefault="00637939" w:rsidP="0063793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Hlk141438433"/>
    </w:p>
    <w:p w14:paraId="61600E2A" w14:textId="018D375D" w:rsidR="00637939" w:rsidRPr="007735FF" w:rsidRDefault="00D8219A" w:rsidP="00D8219A">
      <w:pPr>
        <w:spacing w:line="480" w:lineRule="auto"/>
        <w:jc w:val="thaiDistribute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ry </w:t>
      </w:r>
      <w:r w:rsidR="00637939" w:rsidRPr="00160AF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ble </w:t>
      </w:r>
      <w:r w:rsidR="001B774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637939"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2" w:name="_Hlk141305865"/>
      <w:r w:rsidR="00637939"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>Biochemical composition of liver, gonad, and muscle</w:t>
      </w:r>
      <w:bookmarkEnd w:id="2"/>
      <w:r w:rsidR="00637939"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emale </w:t>
      </w:r>
      <w:r w:rsidR="00637939" w:rsidRPr="007735F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ngasius nasutus</w:t>
      </w:r>
      <w:r w:rsidR="00637939"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d 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with varying levels of phospholipid-supplemented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lang w:eastAsia="en-MY"/>
          <w14:ligatures w14:val="none"/>
        </w:rPr>
        <w:t xml:space="preserve"> </w:t>
      </w:r>
      <w:r w:rsidR="00637939"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>diets for 90 days</w:t>
      </w:r>
      <w:r w:rsidR="0063793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bookmarkEnd w:id="1"/>
    <w:tbl>
      <w:tblPr>
        <w:tblW w:w="9418" w:type="dxa"/>
        <w:jc w:val="center"/>
        <w:tblLook w:val="04A0" w:firstRow="1" w:lastRow="0" w:firstColumn="1" w:lastColumn="0" w:noHBand="0" w:noVBand="1"/>
      </w:tblPr>
      <w:tblGrid>
        <w:gridCol w:w="1299"/>
        <w:gridCol w:w="1740"/>
        <w:gridCol w:w="1740"/>
        <w:gridCol w:w="1740"/>
        <w:gridCol w:w="1745"/>
        <w:gridCol w:w="1154"/>
      </w:tblGrid>
      <w:tr w:rsidR="00637939" w:rsidRPr="007735FF" w14:paraId="7DD9A7AB" w14:textId="77777777" w:rsidTr="00895EBD">
        <w:trPr>
          <w:trHeight w:val="397"/>
          <w:jc w:val="center"/>
        </w:trPr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C5EFD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E1CF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L 0</w:t>
            </w:r>
          </w:p>
        </w:tc>
        <w:tc>
          <w:tcPr>
            <w:tcW w:w="1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8A22" w14:textId="36209B00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.5</w:t>
            </w:r>
          </w:p>
        </w:tc>
        <w:tc>
          <w:tcPr>
            <w:tcW w:w="1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AFC37" w14:textId="1BE72ACA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.0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A96DC" w14:textId="0E614E6B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375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-value</w:t>
            </w:r>
          </w:p>
        </w:tc>
      </w:tr>
      <w:tr w:rsidR="00637939" w:rsidRPr="007735FF" w14:paraId="561816E0" w14:textId="77777777" w:rsidTr="00895EBD">
        <w:trPr>
          <w:trHeight w:val="191"/>
          <w:jc w:val="center"/>
        </w:trPr>
        <w:tc>
          <w:tcPr>
            <w:tcW w:w="129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4BA0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Liver</w:t>
            </w:r>
          </w:p>
        </w:tc>
        <w:tc>
          <w:tcPr>
            <w:tcW w:w="17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C0062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77F7A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236EC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1E023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87D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7939" w:rsidRPr="007735FF" w14:paraId="594EB388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5326C35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ein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A6E2F7B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5.80±0.9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0204FD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8.48±0.4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2A38987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0.11±2.7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66DFD02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7.17±0.8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3340D59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7</w:t>
            </w:r>
          </w:p>
        </w:tc>
      </w:tr>
      <w:tr w:rsidR="00637939" w:rsidRPr="007735FF" w14:paraId="3562123A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3B4A52A8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pid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D51C03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7.81±0.74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448A96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7.40±0.70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2975B3C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6±0.09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6393FAF1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9.30±0.12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3F0EC9D7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5</w:t>
            </w:r>
          </w:p>
        </w:tc>
      </w:tr>
      <w:tr w:rsidR="00637939" w:rsidRPr="007735FF" w14:paraId="42352F1A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0E61FBBD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h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0032BC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54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4B3018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.03±0.2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24F680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.83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0B5673F1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69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d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0EAA9C27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637939" w:rsidRPr="007735FF" w14:paraId="06FEA7B6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0D5CD55C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isture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D71E6E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59±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5B382B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75±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2AA375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53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3719D96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00±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75B6F5BF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</w:tr>
      <w:tr w:rsidR="00637939" w:rsidRPr="007735FF" w14:paraId="0DEDB88C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274A663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Gonads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02029CA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CEFEDBE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4B80772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1A68E9D1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45DEC30E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7939" w:rsidRPr="007735FF" w14:paraId="4BAE020E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3CD78C5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ein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C9F1A53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6.45±0.0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EC1A642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9.36±1.9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614367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1.57±0.9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2079B903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4.37±0.2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78BB7CC1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2</w:t>
            </w:r>
          </w:p>
        </w:tc>
      </w:tr>
      <w:tr w:rsidR="00637939" w:rsidRPr="007735FF" w14:paraId="79611B34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6D91BC5C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pid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AF3F722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17±0.14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4C5C816F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.43±0.24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3DE4E00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83±0.26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52632533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83±0.19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4096EF2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7</w:t>
            </w:r>
          </w:p>
        </w:tc>
      </w:tr>
      <w:tr w:rsidR="00637939" w:rsidRPr="007735FF" w14:paraId="3698DCDA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1D5DA602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h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CB667FB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50±0.17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CBFC612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47±0.20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41EA218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70±0.23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763D2870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10±0.25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234559F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637939" w:rsidRPr="007735FF" w14:paraId="580FB85B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215D70A9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isture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8B7D897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.32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FFCE07C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75±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33CE7C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53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52940133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14±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12FEE7CF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637939" w:rsidRPr="007735FF" w14:paraId="65C5239D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6E2051D3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Muscle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8EFF287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8380E0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97E9BA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0926143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14E30F0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7939" w:rsidRPr="007735FF" w14:paraId="0F31301B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56F41939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ein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D787BB7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3.27±0.7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422F1DC8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6.37±0.9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49656B4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6.90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3688F11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6.03±0.7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3E95AD9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637939" w:rsidRPr="007735FF" w14:paraId="77481D79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6D0F42C3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pid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D813390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.33±0.23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0A41DE9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3±0.30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31C6491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17±0.13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434AB7E3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.77±0.13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247D558F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637939" w:rsidRPr="007735FF" w14:paraId="28991F7F" w14:textId="77777777" w:rsidTr="00895EBD">
        <w:trPr>
          <w:trHeight w:val="191"/>
          <w:jc w:val="center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249F9296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h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8C74010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96±0.2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EF168C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07±0.0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E4E42C8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90±0.1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1B64E958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99±0.0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154" w:type="dxa"/>
            <w:shd w:val="clear" w:color="auto" w:fill="auto"/>
            <w:noWrap/>
            <w:vAlign w:val="bottom"/>
            <w:hideMark/>
          </w:tcPr>
          <w:p w14:paraId="0958A406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</w:tr>
      <w:tr w:rsidR="00637939" w:rsidRPr="007735FF" w14:paraId="450519B8" w14:textId="77777777" w:rsidTr="00895EBD">
        <w:trPr>
          <w:trHeight w:val="191"/>
          <w:jc w:val="center"/>
        </w:trPr>
        <w:tc>
          <w:tcPr>
            <w:tcW w:w="129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A1026" w14:textId="77777777" w:rsidR="00637939" w:rsidRPr="007735FF" w:rsidRDefault="00637939" w:rsidP="00895EBD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isture</w:t>
            </w:r>
          </w:p>
        </w:tc>
        <w:tc>
          <w:tcPr>
            <w:tcW w:w="17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A4072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37±0.00</w:t>
            </w:r>
          </w:p>
        </w:tc>
        <w:tc>
          <w:tcPr>
            <w:tcW w:w="17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298F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77±0.30</w:t>
            </w:r>
          </w:p>
        </w:tc>
        <w:tc>
          <w:tcPr>
            <w:tcW w:w="17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22C1D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28±0.59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3438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93±0.32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2075" w14:textId="77777777" w:rsidR="00637939" w:rsidRPr="007735FF" w:rsidRDefault="00637939" w:rsidP="00D8219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2</w:t>
            </w:r>
          </w:p>
        </w:tc>
      </w:tr>
    </w:tbl>
    <w:p w14:paraId="6FB8934A" w14:textId="46E55AB4" w:rsidR="00637939" w:rsidRPr="009243C5" w:rsidRDefault="00637939" w:rsidP="0063793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35F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ote:</w:t>
      </w:r>
      <w:r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superscripts on the same rows indicate significant differences (</w:t>
      </w:r>
      <w:r>
        <w:rPr>
          <w:rFonts w:ascii="Times New Roman" w:hAnsi="Times New Roman" w:cs="Angsana New"/>
          <w:color w:val="000000" w:themeColor="text1"/>
          <w:sz w:val="24"/>
          <w:szCs w:val="30"/>
          <w:lang w:val="en-US" w:bidi="th-TH"/>
        </w:rPr>
        <w:t>p</w:t>
      </w:r>
      <w:r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lt;0.05) from one-way ANOVA; values are </w:t>
      </w:r>
      <w:proofErr w:type="spellStart"/>
      <w:r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>mea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±</w:t>
      </w:r>
      <w:r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>SD</w:t>
      </w:r>
      <w:proofErr w:type="spellEnd"/>
      <w:r w:rsidRPr="007735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n = 3).</w:t>
      </w:r>
    </w:p>
    <w:p w14:paraId="4268524B" w14:textId="374C5FEC" w:rsidR="00D8219A" w:rsidRDefault="00D8219A" w:rsidP="00637939">
      <w:pPr>
        <w:spacing w:line="48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08B9D4" w14:textId="77777777" w:rsidR="00D8219A" w:rsidRDefault="00D8219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729EC2D" w14:textId="6E4C347E" w:rsidR="00637939" w:rsidRPr="007735FF" w:rsidRDefault="00D8219A" w:rsidP="00637939">
      <w:pPr>
        <w:spacing w:after="0" w:line="48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Supplementary </w:t>
      </w:r>
      <w:r w:rsidR="00637939" w:rsidRPr="000F6E6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Table </w:t>
      </w:r>
      <w:r w:rsidR="001B7740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>2</w:t>
      </w:r>
      <w:r w:rsidR="00637939"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.</w:t>
      </w:r>
      <w:r w:rsidR="00637939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637939"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Fatty acid composition (% of total FAME) of female </w:t>
      </w:r>
      <w:r w:rsidR="00637939" w:rsidRPr="007735FF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Pangasius nasutus </w:t>
      </w:r>
      <w:r w:rsidR="00637939"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liver fed varying levels of phospholipid-supplemented diets for 90 days</w:t>
      </w:r>
      <w:r w:rsidR="00637939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.</w:t>
      </w:r>
    </w:p>
    <w:tbl>
      <w:tblPr>
        <w:tblW w:w="8774" w:type="dxa"/>
        <w:jc w:val="center"/>
        <w:tblBorders>
          <w:top w:val="single" w:sz="4" w:space="0" w:color="auto"/>
        </w:tblBorders>
        <w:tblCellMar>
          <w:right w:w="28" w:type="dxa"/>
        </w:tblCellMar>
        <w:tblLook w:val="04A0" w:firstRow="1" w:lastRow="0" w:firstColumn="1" w:lastColumn="0" w:noHBand="0" w:noVBand="1"/>
      </w:tblPr>
      <w:tblGrid>
        <w:gridCol w:w="1418"/>
        <w:gridCol w:w="1530"/>
        <w:gridCol w:w="1563"/>
        <w:gridCol w:w="1585"/>
        <w:gridCol w:w="1701"/>
        <w:gridCol w:w="977"/>
      </w:tblGrid>
      <w:tr w:rsidR="00637939" w:rsidRPr="007735FF" w14:paraId="42E566D4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478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Treatmen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BCF7" w14:textId="6FA55E53" w:rsidR="00637939" w:rsidRPr="007735FF" w:rsidRDefault="005948F4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PL 0</w:t>
            </w:r>
          </w:p>
        </w:tc>
        <w:tc>
          <w:tcPr>
            <w:tcW w:w="1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82F0B" w14:textId="59872BB0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1.5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6E46" w14:textId="36C25D6F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2.0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2C87" w14:textId="6D10C0D3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2.5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FA4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p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  <w14:ligatures w14:val="none"/>
              </w:rPr>
              <w:t>-value</w:t>
            </w:r>
          </w:p>
        </w:tc>
      </w:tr>
      <w:tr w:rsidR="00637939" w:rsidRPr="007735FF" w14:paraId="3A6C8A39" w14:textId="77777777" w:rsidTr="00895EBD">
        <w:trPr>
          <w:trHeight w:val="284"/>
          <w:jc w:val="center"/>
        </w:trPr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5A6BD5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14:0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8BA82C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24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637F3E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36±0.5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b</w:t>
            </w:r>
          </w:p>
        </w:tc>
        <w:tc>
          <w:tcPr>
            <w:tcW w:w="1585" w:type="dxa"/>
            <w:shd w:val="clear" w:color="auto" w:fill="auto"/>
            <w:noWrap/>
            <w:vAlign w:val="bottom"/>
            <w:hideMark/>
          </w:tcPr>
          <w:p w14:paraId="6B95603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84±1.3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C99737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74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5EEEFA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27</w:t>
            </w:r>
          </w:p>
        </w:tc>
      </w:tr>
      <w:tr w:rsidR="00637939" w:rsidRPr="007735FF" w14:paraId="41C4832E" w14:textId="77777777" w:rsidTr="00895EBD">
        <w:trPr>
          <w:trHeight w:val="284"/>
          <w:jc w:val="center"/>
        </w:trPr>
        <w:tc>
          <w:tcPr>
            <w:tcW w:w="141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0FF7B27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17:0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4248E3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57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6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96FAD9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38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C625D4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96±0.2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4A06EB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7.46±13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977" w:type="dxa"/>
            <w:tcBorders>
              <w:bottom w:val="nil"/>
            </w:tcBorders>
            <w:shd w:val="clear" w:color="auto" w:fill="auto"/>
            <w:vAlign w:val="bottom"/>
          </w:tcPr>
          <w:p w14:paraId="29C33B3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1</w:t>
            </w:r>
          </w:p>
        </w:tc>
      </w:tr>
      <w:tr w:rsidR="00637939" w:rsidRPr="007735FF" w14:paraId="26D00FA5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E94465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3:0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F1918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20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68189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2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8550E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52±0.3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7E3A5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28±0.2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18FDAF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33E20F2D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F5059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4:0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E3FA6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46±0.2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09E9A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9.52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559A4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5.59±1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0BDA1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70±0.8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B9EDB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0</w:t>
            </w:r>
          </w:p>
        </w:tc>
      </w:tr>
      <w:tr w:rsidR="00637939" w:rsidRPr="007735FF" w14:paraId="7481C01A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26D0F1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16:1n-9</w:t>
            </w:r>
          </w:p>
        </w:tc>
        <w:tc>
          <w:tcPr>
            <w:tcW w:w="153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CE87B6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9.15±6.8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DD247E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6.54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71C551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7.24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F8F87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8.21±0.1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</w:tcBorders>
            <w:shd w:val="clear" w:color="auto" w:fill="auto"/>
            <w:vAlign w:val="bottom"/>
          </w:tcPr>
          <w:p w14:paraId="6E6003E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0</w:t>
            </w:r>
          </w:p>
        </w:tc>
      </w:tr>
      <w:tr w:rsidR="00637939" w:rsidRPr="007735FF" w14:paraId="3E4DCA8A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0B39EE8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18:1n-9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5E3EEB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96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448CFE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51.63±4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85D5F7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3.81±6.7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24EE3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16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0D3897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0</w:t>
            </w:r>
          </w:p>
        </w:tc>
      </w:tr>
      <w:tr w:rsidR="00637939" w:rsidRPr="007735FF" w14:paraId="19A4CC71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95FD2F8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0:1n-7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C2D4ED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37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3619F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25±0.1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38E275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26±0.2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F88FB8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4.75±4.2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525E3E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3</w:t>
            </w:r>
          </w:p>
        </w:tc>
      </w:tr>
      <w:tr w:rsidR="00637939" w:rsidRPr="007735FF" w14:paraId="031A428B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243D561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0:4n-6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F5DCB4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41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C4BF88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13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989FA1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28±0.0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4BC37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32±0.8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E96327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64E14B6C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1777D07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18:2n-6</w:t>
            </w:r>
          </w:p>
        </w:tc>
        <w:tc>
          <w:tcPr>
            <w:tcW w:w="153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00447A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6.73±6.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F3E389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5.22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10E186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6.52±0.0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4CA1DE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6.62±0.8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8EADB0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0</w:t>
            </w:r>
          </w:p>
        </w:tc>
      </w:tr>
      <w:tr w:rsidR="00637939" w:rsidRPr="007735FF" w14:paraId="612A53DF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2174AC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18:3n-6</w:t>
            </w:r>
          </w:p>
        </w:tc>
        <w:tc>
          <w:tcPr>
            <w:tcW w:w="153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29C4DE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86±0.1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b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1660ED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50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354C34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0.72±0.8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5D4147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7.04±4.5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2316B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33</w:t>
            </w:r>
          </w:p>
        </w:tc>
      </w:tr>
      <w:tr w:rsidR="00637939" w:rsidRPr="007735FF" w14:paraId="101377E6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FE08E78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0:3n-3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4C6601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75±0.2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962468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.62±2.4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A38648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8.56±1.5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075BE2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6.41±0.2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00CA49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0</w:t>
            </w:r>
          </w:p>
        </w:tc>
      </w:tr>
      <w:tr w:rsidR="00637939" w:rsidRPr="007735FF" w14:paraId="1201B01F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5EB5EC3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0:5n-3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19F3F1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91±0.4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54571C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.65±1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42A161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72±0.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D9E386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5.23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9E7F07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10AF9F58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CE5E64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C22:6n-3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0806F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86±0.1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b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FFBCA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36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F5D9E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26±0.0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B4DDA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5.81±5.2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A79FF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27</w:t>
            </w:r>
          </w:p>
        </w:tc>
      </w:tr>
      <w:tr w:rsidR="00637939" w:rsidRPr="007735FF" w14:paraId="4FC75A3D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C80AEB0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∑n-3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FBA66D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9.52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D08E65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9.43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97A022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2.54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8B09A5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7.45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A1E845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3</w:t>
            </w:r>
          </w:p>
        </w:tc>
      </w:tr>
      <w:tr w:rsidR="00637939" w:rsidRPr="007735FF" w14:paraId="187F4D41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DDDBA31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∑n-6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E3CB01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2.0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93BFE0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8.85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8C472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9.52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99368E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5.98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2B704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0</w:t>
            </w:r>
          </w:p>
        </w:tc>
      </w:tr>
      <w:tr w:rsidR="00637939" w:rsidRPr="007735FF" w14:paraId="20E95778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C37AF2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n-3/n-6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45088E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43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0A1E55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06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DE7C3D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15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F50363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09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DB22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10F801AA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2CD5875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∑SFA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C74D6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6.47±0.0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F06A0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2.28±0.0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41FE4E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3.91±0.2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69C8C3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1.18±0.2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EBCEDB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2</w:t>
            </w:r>
          </w:p>
        </w:tc>
      </w:tr>
      <w:tr w:rsidR="00637939" w:rsidRPr="007735FF" w14:paraId="2C2FF341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564801F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∑MUFA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B93E2E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50.48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3758AB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58.42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F58836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2.31±0.2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1B5BAD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3.12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97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3CEB63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71FA73AB" w14:textId="77777777" w:rsidTr="00895EBD">
        <w:trPr>
          <w:trHeight w:val="284"/>
          <w:jc w:val="center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93D7B5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∑PUFA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0C7257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1.52±0.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F49FC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8.48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A3019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2.06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81E03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3.43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8290D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12</w:t>
            </w:r>
          </w:p>
        </w:tc>
      </w:tr>
    </w:tbl>
    <w:p w14:paraId="30346DEB" w14:textId="3A0758C5" w:rsidR="00637939" w:rsidRPr="007735FF" w:rsidRDefault="00637939" w:rsidP="00637939">
      <w:pPr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lang w:val="en-US"/>
        </w:rPr>
      </w:pPr>
      <w:r w:rsidRPr="007735FF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>Note:</w:t>
      </w:r>
      <w:r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Results are presented as </w:t>
      </w:r>
      <w:proofErr w:type="spellStart"/>
      <w:r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means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±</w:t>
      </w:r>
      <w:r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SD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n = 3). Means in the same row with different superscripts are significantly different</w:t>
      </w:r>
      <w:r w:rsidRPr="007735FF">
        <w:rPr>
          <w:rFonts w:ascii="Times New Roman" w:eastAsia="Calibri" w:hAnsi="Times New Roman" w:cs="Times New Roman"/>
          <w:color w:val="000000" w:themeColor="text1"/>
          <w:lang w:val="en-US"/>
        </w:rPr>
        <w:t>.</w:t>
      </w:r>
    </w:p>
    <w:p w14:paraId="55D713F4" w14:textId="1D6C9026" w:rsidR="00D8219A" w:rsidRDefault="00D8219A" w:rsidP="00637939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</w:pPr>
    </w:p>
    <w:p w14:paraId="68E2B5F4" w14:textId="77777777" w:rsidR="00D8219A" w:rsidRDefault="00D8219A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br w:type="page"/>
      </w:r>
    </w:p>
    <w:p w14:paraId="733082BE" w14:textId="1B0BA758" w:rsidR="00637939" w:rsidRPr="007735FF" w:rsidRDefault="00D8219A" w:rsidP="00637939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Supplementary </w:t>
      </w:r>
      <w:r w:rsidR="00637939" w:rsidRPr="000F6E6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t xml:space="preserve">Table </w:t>
      </w:r>
      <w:r w:rsidR="001B774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t>3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.</w:t>
      </w:r>
      <w:r w:rsidR="0063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 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Fatty acid composition (% of total FAME) of female </w:t>
      </w:r>
      <w:r w:rsidRPr="007735F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MY"/>
          <w14:ligatures w14:val="none"/>
        </w:rPr>
        <w:t xml:space="preserve">Pangasius </w:t>
      </w:r>
      <w:r w:rsidR="00637939" w:rsidRPr="007735F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MY"/>
          <w14:ligatures w14:val="none"/>
        </w:rPr>
        <w:t xml:space="preserve">nasutus 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gonad fed varying levels of phospholipid-supplemented diets for 90 days</w:t>
      </w:r>
      <w:r w:rsidR="0063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.</w:t>
      </w:r>
    </w:p>
    <w:tbl>
      <w:tblPr>
        <w:tblW w:w="9217" w:type="dxa"/>
        <w:jc w:val="center"/>
        <w:tblLook w:val="04A0" w:firstRow="1" w:lastRow="0" w:firstColumn="1" w:lastColumn="0" w:noHBand="0" w:noVBand="1"/>
      </w:tblPr>
      <w:tblGrid>
        <w:gridCol w:w="1676"/>
        <w:gridCol w:w="1676"/>
        <w:gridCol w:w="1676"/>
        <w:gridCol w:w="1536"/>
        <w:gridCol w:w="1516"/>
        <w:gridCol w:w="1137"/>
      </w:tblGrid>
      <w:tr w:rsidR="00637939" w:rsidRPr="007735FF" w14:paraId="4F0A21CF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149A0D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Treatment</w:t>
            </w:r>
          </w:p>
        </w:tc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6B545" w14:textId="7FBB6BB4" w:rsidR="00637939" w:rsidRPr="007735FF" w:rsidRDefault="005948F4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 0</w:t>
            </w:r>
          </w:p>
        </w:tc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4FC05" w14:textId="1C03061F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1.5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85317E" w14:textId="6CDE0216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2.0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C89B59" w14:textId="52DC6A11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2.5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C606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-value</w:t>
            </w:r>
          </w:p>
        </w:tc>
      </w:tr>
      <w:tr w:rsidR="00637939" w:rsidRPr="007735FF" w14:paraId="0F4AF031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E15B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4:0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5542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89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910F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.45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963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29±0.1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AB41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2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A90A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3A6397F4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D45C4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4:0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A525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13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66B5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78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B86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6.76±0.4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0C5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8.37±0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90A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7C173AE8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9443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6:1n-9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A8A8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9.65±0.0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2599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7.99±1.6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457F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8.7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0661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8.2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 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970C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57CF64D4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BC939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1n-9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5BC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0.38±0.3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095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5.3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6ABE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1.57±3.3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E060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9.51±4.1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021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619DB7AF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5BFA7F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4:1n-9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5C00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36±0.8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51AA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5±0.3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D068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33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1802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1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D5D3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  <w:tr w:rsidR="00637939" w:rsidRPr="007735FF" w14:paraId="26A695DA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C90F5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1n-7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205C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5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B06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31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7A9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89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D3C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2±0.0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87F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7ECC9446" w14:textId="77777777" w:rsidTr="00895EBD">
        <w:trPr>
          <w:trHeight w:val="68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F897C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4n-6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A4A3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41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5DF69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08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CA248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28±0.0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E7F37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32±0.8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3B3F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38C8DF5F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13772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2n-6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98C72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8.78±9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E4DD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5.04±3.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BE23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2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42B7B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1.4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4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8ECFD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57D7ADC6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2E1F0C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3n-3</w:t>
            </w:r>
          </w:p>
        </w:tc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69D98A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95±0.1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CB563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98±1.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b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B7D9C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96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2A273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91±0.4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b</w:t>
            </w:r>
          </w:p>
        </w:tc>
        <w:tc>
          <w:tcPr>
            <w:tcW w:w="11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2F623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26</w:t>
            </w:r>
          </w:p>
        </w:tc>
      </w:tr>
      <w:tr w:rsidR="00637939" w:rsidRPr="007735FF" w14:paraId="4F47D7F0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5E0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3n-6</w:t>
            </w:r>
          </w:p>
        </w:tc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DBE8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2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43A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64±0.7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6DB6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04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C86D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6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DC05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  <w:tr w:rsidR="00637939" w:rsidRPr="007735FF" w14:paraId="6607289B" w14:textId="77777777" w:rsidTr="00895EBD">
        <w:trPr>
          <w:trHeight w:val="242"/>
          <w:jc w:val="center"/>
        </w:trPr>
        <w:tc>
          <w:tcPr>
            <w:tcW w:w="16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FD57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3n-6</w:t>
            </w:r>
          </w:p>
        </w:tc>
        <w:tc>
          <w:tcPr>
            <w:tcW w:w="16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A9C5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7.56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6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C961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29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7AE9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5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1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127A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2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1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FAD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3D156A37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BC38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3n-3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782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98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F3DE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72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0F2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3.97±1.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25A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67±2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D482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02489B66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8916D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5n-3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0FED71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72±0.0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5092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12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CF5D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.65±1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EDB7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6.32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76593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2C4836EB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7E4F6D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2:6n-3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B9EB5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.86±0.1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6DBF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.36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B1B81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.26±0.0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F06C5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.63±5.2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79874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27</w:t>
            </w:r>
          </w:p>
        </w:tc>
      </w:tr>
      <w:tr w:rsidR="00637939" w:rsidRPr="007735FF" w14:paraId="58FE2C3D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6F93B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n-3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28BC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9.5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382E6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0.1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58DD6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4.8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2131B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18.53± 0.0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b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3BB1D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  <w:tr w:rsidR="00637939" w:rsidRPr="007735FF" w14:paraId="26F67C48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3FECC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n-6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829B66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8.5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904FD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3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52A9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29.8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F4050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42.6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63210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004</w:t>
            </w:r>
          </w:p>
        </w:tc>
      </w:tr>
      <w:tr w:rsidR="00637939" w:rsidRPr="007735FF" w14:paraId="2B205BFF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0AAA39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n-3/n-6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31454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2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3B258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3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AC3F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8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CCF7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0.4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±0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0086F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  <w:tr w:rsidR="00637939" w:rsidRPr="007735FF" w14:paraId="3BD4BA3C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761F07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SFA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911DC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9.02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FDA52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0.2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  <w:t>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  <w:t>a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D747C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8.05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90B1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8.39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5B1F83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  <w:tr w:rsidR="00637939" w:rsidRPr="007735FF" w14:paraId="5CA71261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F95ADF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MUFA</w:t>
            </w:r>
          </w:p>
        </w:tc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201D5C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1.44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135879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7.15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35CBC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3.56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D7AFD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8.95±0.0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c</w:t>
            </w:r>
          </w:p>
        </w:tc>
        <w:tc>
          <w:tcPr>
            <w:tcW w:w="11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81B26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21</w:t>
            </w:r>
          </w:p>
        </w:tc>
      </w:tr>
      <w:tr w:rsidR="00637939" w:rsidRPr="007735FF" w14:paraId="6A5A912D" w14:textId="77777777" w:rsidTr="00895EBD">
        <w:trPr>
          <w:trHeight w:val="242"/>
          <w:jc w:val="center"/>
        </w:trPr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790D2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PUFA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FA3297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4.08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737EC8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0.23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D393C5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4.72±0.1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D8F9F4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61.17±3.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F9FC8E" w14:textId="77777777" w:rsidR="00637939" w:rsidRPr="007735FF" w:rsidRDefault="00637939" w:rsidP="00895EB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28</w:t>
            </w:r>
          </w:p>
        </w:tc>
      </w:tr>
    </w:tbl>
    <w:p w14:paraId="2F805107" w14:textId="7F63FDAA" w:rsidR="00637939" w:rsidRPr="007735FF" w:rsidRDefault="00637939" w:rsidP="00637939">
      <w:pPr>
        <w:spacing w:after="20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</w:pPr>
      <w:bookmarkStart w:id="3" w:name="_Hlk165023075"/>
      <w:r w:rsidRPr="007735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t>Note: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 Results are </w:t>
      </w:r>
      <w:r w:rsidRPr="007735F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presented 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as </w:t>
      </w:r>
      <w:proofErr w:type="spellStart"/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mean±SD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;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 Means in the same row with different superscripts are significantly different. (n = 3)</w:t>
      </w:r>
    </w:p>
    <w:bookmarkEnd w:id="3"/>
    <w:p w14:paraId="7D6DEC71" w14:textId="6841D7D4" w:rsidR="00D8219A" w:rsidRDefault="00D8219A" w:rsidP="00637939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</w:pPr>
    </w:p>
    <w:p w14:paraId="4101D8CD" w14:textId="77777777" w:rsidR="00D8219A" w:rsidRDefault="00D8219A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br w:type="page"/>
      </w:r>
    </w:p>
    <w:p w14:paraId="72E4AA49" w14:textId="55D9826F" w:rsidR="00637939" w:rsidRPr="000F6E6B" w:rsidRDefault="00D8219A" w:rsidP="00637939">
      <w:pPr>
        <w:rPr>
          <w:rFonts w:ascii="Times New Roman" w:eastAsia="Times New Roman" w:hAnsi="Times New Roman" w:cs="Times New Roman"/>
          <w:bCs/>
          <w:iCs/>
          <w:color w:val="000000" w:themeColor="text1"/>
          <w:sz w:val="24"/>
          <w:szCs w:val="24"/>
          <w:lang w:eastAsia="en-MY"/>
          <w14:ligatures w14:val="non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Supplementary </w:t>
      </w:r>
      <w:r w:rsidR="00637939" w:rsidRPr="007931B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t xml:space="preserve">Table </w:t>
      </w:r>
      <w:r w:rsidR="001B774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t>4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.</w:t>
      </w:r>
      <w:r w:rsidR="0063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 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Fatty acid composition (% of total FAME) of female </w:t>
      </w:r>
      <w:r w:rsidR="00637939" w:rsidRPr="007735F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MY"/>
          <w14:ligatures w14:val="none"/>
        </w:rPr>
        <w:t xml:space="preserve">Pangasius nasutus </w:t>
      </w:r>
      <w:r w:rsidR="00637939"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muscle fed varying levels of phospholipid-supplemented diets for 90 days</w:t>
      </w:r>
      <w:r w:rsidR="0063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447"/>
        <w:gridCol w:w="1534"/>
        <w:gridCol w:w="1657"/>
        <w:gridCol w:w="1534"/>
        <w:gridCol w:w="1612"/>
        <w:gridCol w:w="1242"/>
      </w:tblGrid>
      <w:tr w:rsidR="00637939" w:rsidRPr="007735FF" w14:paraId="369FBFEF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59593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Treatment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80756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 0</w:t>
            </w:r>
          </w:p>
        </w:tc>
        <w:tc>
          <w:tcPr>
            <w:tcW w:w="9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E4D66" w14:textId="541FCCE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1.5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C361F" w14:textId="6304A523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2.0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504AC" w14:textId="44402D25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L</w:t>
            </w:r>
            <w:r w:rsidR="005948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 xml:space="preserve"> 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2.5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612A46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p</w:t>
            </w:r>
            <w:r w:rsidRPr="007735F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MY"/>
                <w14:ligatures w14:val="none"/>
              </w:rPr>
              <w:t>-value</w:t>
            </w:r>
          </w:p>
        </w:tc>
      </w:tr>
      <w:tr w:rsidR="00637939" w:rsidRPr="007735FF" w14:paraId="0B81578C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2FB15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4:0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7248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63±0.5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9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3477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45±0.9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99DA3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.33±0.2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38FA" w14:textId="4071EB9C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2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6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A298" w14:textId="6F7040C6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0</w:t>
            </w:r>
          </w:p>
        </w:tc>
      </w:tr>
      <w:tr w:rsidR="00637939" w:rsidRPr="007735FF" w14:paraId="3AA39074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3D6B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6:0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2E7A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52±0.7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8DAD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7.78± 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0E9EA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92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6E2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2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C3B4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37</w:t>
            </w:r>
          </w:p>
        </w:tc>
      </w:tr>
      <w:tr w:rsidR="00637939" w:rsidRPr="007735FF" w14:paraId="2372F863" w14:textId="77777777" w:rsidTr="00895EBD">
        <w:trPr>
          <w:trHeight w:val="299"/>
          <w:jc w:val="center"/>
        </w:trPr>
        <w:tc>
          <w:tcPr>
            <w:tcW w:w="80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99799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1:0</w:t>
            </w:r>
          </w:p>
        </w:tc>
        <w:tc>
          <w:tcPr>
            <w:tcW w:w="85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98546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73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91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AAD36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0.38±12.1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5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E834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68±0.0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FE8D6" w14:textId="6D6886ED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±0.2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68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1A54" w14:textId="1474C48B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6</w:t>
            </w:r>
          </w:p>
        </w:tc>
      </w:tr>
      <w:tr w:rsidR="00637939" w:rsidRPr="007735FF" w14:paraId="2AB76B44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A8B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3:0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112D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57±0.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7DAFD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3±0.1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90E79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5±0.3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2DBF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26±0.0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C08A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2</w:t>
            </w:r>
          </w:p>
        </w:tc>
      </w:tr>
      <w:tr w:rsidR="00637939" w:rsidRPr="007735FF" w14:paraId="57AF92EC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9AD05D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4:0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3876A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75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2B8EBF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3±0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01F2F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21±0.2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93A3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7.85±0.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8A6E21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081D0FD4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A444A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6:1n-7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A50C7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9.94±2.7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985CE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33±0.1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FF33C9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44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27AEA" w14:textId="5E0D2855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4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E23521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13BAABB9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F4ED83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1n-9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48AEF5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.06±0.9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CA3DA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76±0.3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D6BA89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45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BEF988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9.51±4.1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78F2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46</w:t>
            </w:r>
          </w:p>
        </w:tc>
      </w:tr>
      <w:tr w:rsidR="00637939" w:rsidRPr="007735FF" w14:paraId="3FC9B025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5A9DAA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2n-6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F6B35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4.47±0.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0B230" w14:textId="331987EB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4.99±10.9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E09E6C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0.32±2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2A7DEA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0.4±5.4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D23F7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5BDAFF15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77471F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18:3n-3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F03545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51±0.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387D13" w14:textId="3101331D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3±0.02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22EFAF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1.36±2.4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51E5BE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91±0.4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6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E76358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1</w:t>
            </w:r>
          </w:p>
        </w:tc>
      </w:tr>
      <w:tr w:rsidR="00637939" w:rsidRPr="007735FF" w14:paraId="558044E4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78B9D8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4n-6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7E7EEA" w14:textId="0B517CD9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8±0.2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9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D7C321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42±0.1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65A6F4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85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C28993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.63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24A95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13</w:t>
            </w:r>
          </w:p>
        </w:tc>
      </w:tr>
      <w:tr w:rsidR="00637939" w:rsidRPr="007735FF" w14:paraId="0CDF2F49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FCF2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3n-3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1AA30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33±0.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EBE155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.27±0.0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306BC5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8.85±0.7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A3420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7.67±2.0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27E73E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1</w:t>
            </w:r>
          </w:p>
        </w:tc>
      </w:tr>
      <w:tr w:rsidR="00637939" w:rsidRPr="007735FF" w14:paraId="398FE447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5BD5D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0:5n-3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E7B5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28±0.08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DA6C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9.9±4.1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A7D1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.79±0.13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D04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0.23±0.1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DA21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30</w:t>
            </w:r>
          </w:p>
        </w:tc>
      </w:tr>
      <w:tr w:rsidR="00637939" w:rsidRPr="007735FF" w14:paraId="677F6538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4BC9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C22:6n-3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94F9C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65±0.49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FFB99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9.98±4.2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3F406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0.21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630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2.08±0.3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872C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28</w:t>
            </w:r>
          </w:p>
        </w:tc>
      </w:tr>
      <w:tr w:rsidR="00637939" w:rsidRPr="007735FF" w14:paraId="0720C0F1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5B0510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n-3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DE09FC" w14:textId="7D8116E4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9.77±0.02</w:t>
            </w:r>
            <w:r w:rsidR="00A45824" w:rsidRP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31D3DA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1.98±0.0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91AB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4.21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324D1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1.89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C8383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13</w:t>
            </w:r>
          </w:p>
        </w:tc>
      </w:tr>
      <w:tr w:rsidR="00637939" w:rsidRPr="007735FF" w14:paraId="7345951B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8AD0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n-6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F5F3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5.35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4173" w14:textId="7F48081A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6.41±0.05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87E9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2.17±0.0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B2C9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3.03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BAB4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2</w:t>
            </w:r>
          </w:p>
        </w:tc>
      </w:tr>
      <w:tr w:rsidR="00637939" w:rsidRPr="007735FF" w14:paraId="6E1C9D0B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762B5D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n-3/n-6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6A60B0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22±0.06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0BE18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3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D6FA17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81±0.0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45113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60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B2EC35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0</w:t>
            </w:r>
          </w:p>
        </w:tc>
      </w:tr>
      <w:tr w:rsidR="00637939" w:rsidRPr="007735FF" w14:paraId="454ED7C0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1AF7F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SFA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7688C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6.38±0.4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694A5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52.18±0.3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62A4D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1.57±0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A18A04" w14:textId="4834E8CC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9.82±0.01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7E37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  <w:tr w:rsidR="00637939" w:rsidRPr="007735FF" w14:paraId="07734AA5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B7BD6F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MUFA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EB3F9D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34.0±0.05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F44046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5.32±0.14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52C04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62.61±2.11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8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A65D26" w14:textId="7D7E7A38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19.51±4.13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6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5044FC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45</w:t>
            </w:r>
          </w:p>
        </w:tc>
      </w:tr>
      <w:tr w:rsidR="00637939" w:rsidRPr="007735FF" w14:paraId="3C2453B0" w14:textId="77777777" w:rsidTr="00895EBD">
        <w:trPr>
          <w:trHeight w:val="299"/>
          <w:jc w:val="center"/>
        </w:trPr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036046" w14:textId="77777777" w:rsidR="00637939" w:rsidRPr="007735FF" w:rsidRDefault="00637939" w:rsidP="00895EB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∑PUFA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915072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48.45±0.7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b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C7F85D" w14:textId="6090DEA2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1.98±0.6</w:t>
            </w:r>
            <w:r w:rsidR="00A458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d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8FBE2E" w14:textId="7823B139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24.0±0.0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c</w:t>
            </w:r>
          </w:p>
        </w:tc>
        <w:tc>
          <w:tcPr>
            <w:tcW w:w="8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7FE5F7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70.21±0.12</w:t>
            </w: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n-MY"/>
                <w14:ligatures w14:val="none"/>
              </w:rPr>
              <w:t>a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A62D4B" w14:textId="77777777" w:rsidR="00637939" w:rsidRPr="007735FF" w:rsidRDefault="00637939" w:rsidP="00D8219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</w:pPr>
            <w:r w:rsidRPr="007735F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MY"/>
                <w14:ligatures w14:val="none"/>
              </w:rPr>
              <w:t>0.003</w:t>
            </w:r>
          </w:p>
        </w:tc>
      </w:tr>
    </w:tbl>
    <w:p w14:paraId="58AB5EAE" w14:textId="7EE702D1" w:rsidR="00637939" w:rsidRPr="007735FF" w:rsidRDefault="00637939" w:rsidP="00637939">
      <w:pPr>
        <w:spacing w:after="20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</w:pPr>
      <w:r w:rsidRPr="007735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MY"/>
          <w14:ligatures w14:val="none"/>
        </w:rPr>
        <w:t>Note: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 Results are 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n-MY"/>
          <w14:ligatures w14:val="none"/>
        </w:rPr>
        <w:t xml:space="preserve">presented 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as </w:t>
      </w:r>
      <w:proofErr w:type="spellStart"/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mean±SD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>;</w:t>
      </w:r>
      <w:r w:rsidRPr="007735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MY"/>
          <w14:ligatures w14:val="none"/>
        </w:rPr>
        <w:t xml:space="preserve"> Means in the same row with different superscripts are significantly different. (n = 3).</w:t>
      </w:r>
    </w:p>
    <w:p w14:paraId="23A2CA4F" w14:textId="77777777" w:rsidR="00637939" w:rsidRPr="00637939" w:rsidRDefault="00637939">
      <w:pPr>
        <w:rPr>
          <w:rFonts w:ascii="Times New Roman" w:hAnsi="Times New Roman" w:cs="Times New Roman"/>
          <w:sz w:val="24"/>
          <w:szCs w:val="24"/>
          <w:lang w:val="en-MY"/>
        </w:rPr>
      </w:pPr>
    </w:p>
    <w:sectPr w:rsidR="00637939" w:rsidRPr="00637939" w:rsidSect="00F346FC">
      <w:type w:val="continuous"/>
      <w:pgSz w:w="11906" w:h="16838" w:code="9"/>
      <w:pgMar w:top="1440" w:right="1440" w:bottom="1440" w:left="1440" w:header="1021" w:footer="340" w:gutter="0"/>
      <w:cols w:space="708"/>
      <w:titlePg/>
      <w:bidi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rawingGridVerticalSpacing w:val="163"/>
  <w:displayHorizontalDrawingGridEvery w:val="0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wMjc3NrUwNDEzNTVR0lEKTi0uzszPAykwrQUA80BK1SwAAAA="/>
  </w:docVars>
  <w:rsids>
    <w:rsidRoot w:val="00637939"/>
    <w:rsid w:val="00192071"/>
    <w:rsid w:val="001B7740"/>
    <w:rsid w:val="00224485"/>
    <w:rsid w:val="002F04DA"/>
    <w:rsid w:val="005948F4"/>
    <w:rsid w:val="00637939"/>
    <w:rsid w:val="008525A6"/>
    <w:rsid w:val="008E0E45"/>
    <w:rsid w:val="008F2594"/>
    <w:rsid w:val="00A45824"/>
    <w:rsid w:val="00BC2428"/>
    <w:rsid w:val="00C07FC9"/>
    <w:rsid w:val="00D8219A"/>
    <w:rsid w:val="00DF4262"/>
    <w:rsid w:val="00E266DF"/>
    <w:rsid w:val="00E623D3"/>
    <w:rsid w:val="00E62EF1"/>
    <w:rsid w:val="00F346FC"/>
    <w:rsid w:val="00F66F84"/>
    <w:rsid w:val="00FD0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0441C"/>
  <w15:chartTrackingRefBased/>
  <w15:docId w15:val="{9B1D9A8B-336A-4709-8C4D-B6D49B3B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9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7939"/>
    <w:pPr>
      <w:spacing w:line="240" w:lineRule="auto"/>
    </w:pPr>
    <w:rPr>
      <w:kern w:val="2"/>
      <w:sz w:val="20"/>
      <w:szCs w:val="20"/>
      <w:lang w:val="en-MY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7939"/>
    <w:rPr>
      <w:kern w:val="2"/>
      <w:sz w:val="20"/>
      <w:szCs w:val="20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A0E7E43-6674-48C9-9C2E-00A12344FD87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A273B-B769-48C9-9EF1-92632CAA5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TORSABO</dc:creator>
  <cp:keywords/>
  <dc:description/>
  <cp:lastModifiedBy>Managing Editor</cp:lastModifiedBy>
  <cp:revision>2</cp:revision>
  <dcterms:created xsi:type="dcterms:W3CDTF">2025-04-21T09:05:00Z</dcterms:created>
  <dcterms:modified xsi:type="dcterms:W3CDTF">2025-04-21T09:05:00Z</dcterms:modified>
</cp:coreProperties>
</file>